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2B3A" w:rsidRPr="00B42697" w:rsidRDefault="00A97BC0" w:rsidP="00064268">
      <w:pPr>
        <w:ind w:left="-142" w:right="-164"/>
        <w:jc w:val="both"/>
        <w:rPr>
          <w:rFonts w:ascii="Arial" w:hAnsi="Arial" w:cs="Arial"/>
        </w:rPr>
      </w:pPr>
      <w:r w:rsidRPr="00B42697">
        <w:rPr>
          <w:rFonts w:ascii="Arial" w:hAnsi="Arial" w:cs="Arial"/>
        </w:rPr>
        <w:t>Table </w:t>
      </w:r>
      <w:r w:rsidR="00BA5014">
        <w:rPr>
          <w:rFonts w:ascii="Arial" w:hAnsi="Arial" w:cs="Arial"/>
        </w:rPr>
        <w:t>S</w:t>
      </w:r>
      <w:bookmarkStart w:id="0" w:name="_GoBack"/>
      <w:bookmarkEnd w:id="0"/>
      <w:r w:rsidRPr="00B42697">
        <w:rPr>
          <w:rFonts w:ascii="Arial" w:hAnsi="Arial" w:cs="Arial"/>
        </w:rPr>
        <w:t>1</w:t>
      </w:r>
      <w:r w:rsidR="006806CF" w:rsidRPr="00B42697">
        <w:rPr>
          <w:rFonts w:ascii="Arial" w:hAnsi="Arial" w:cs="Arial"/>
        </w:rPr>
        <w:t xml:space="preserve">: </w:t>
      </w:r>
      <w:r w:rsidRPr="00B42697">
        <w:rPr>
          <w:rFonts w:ascii="Arial" w:hAnsi="Arial" w:cs="Arial"/>
        </w:rPr>
        <w:t>Compositions of the mouse diets used in the study</w:t>
      </w:r>
      <w:r w:rsidR="006806CF" w:rsidRPr="00B42697">
        <w:rPr>
          <w:rFonts w:ascii="Arial" w:hAnsi="Arial" w:cs="Arial"/>
        </w:rPr>
        <w:t>.</w:t>
      </w:r>
      <w:r w:rsidR="003C2B3A" w:rsidRPr="00B42697">
        <w:rPr>
          <w:rFonts w:ascii="Arial" w:hAnsi="Arial" w:cs="Arial"/>
        </w:rPr>
        <w:fldChar w:fldCharType="begin"/>
      </w:r>
      <w:r w:rsidR="003C2B3A" w:rsidRPr="00B42697">
        <w:rPr>
          <w:rFonts w:ascii="Arial" w:hAnsi="Arial" w:cs="Arial"/>
        </w:rPr>
        <w:instrText xml:space="preserve"> LINK Excel.Sheet.8 "\\\\storage.hhs.purdue.edu\\NUTR\\Dept\\Fleetlab\\Animal Study Descriptions\\Calcium and Bone biology studies\\HV2 KO 10 month study\\10 month study data_4_15_08.xls" "summary!R4C1:R16C4" \a \f 4 \h </w:instrText>
      </w:r>
      <w:r w:rsidR="006806CF" w:rsidRPr="00B42697">
        <w:rPr>
          <w:rFonts w:ascii="Arial" w:hAnsi="Arial" w:cs="Arial"/>
        </w:rPr>
        <w:instrText xml:space="preserve"> \* MERGEFORMAT </w:instrText>
      </w:r>
      <w:r w:rsidR="003C2B3A" w:rsidRPr="00B42697">
        <w:rPr>
          <w:rFonts w:ascii="Arial" w:hAnsi="Arial" w:cs="Arial"/>
        </w:rPr>
        <w:fldChar w:fldCharType="separate"/>
      </w:r>
    </w:p>
    <w:tbl>
      <w:tblPr>
        <w:tblW w:w="9782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444"/>
        <w:gridCol w:w="1738"/>
        <w:gridCol w:w="2198"/>
        <w:gridCol w:w="1701"/>
        <w:gridCol w:w="1701"/>
      </w:tblGrid>
      <w:tr w:rsidR="00E2640E" w:rsidRPr="00B42697" w:rsidTr="00252B69">
        <w:trPr>
          <w:divId w:val="1099106399"/>
          <w:trHeight w:val="402"/>
        </w:trPr>
        <w:tc>
          <w:tcPr>
            <w:tcW w:w="24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97BC0" w:rsidRPr="00B42697" w:rsidRDefault="00A97BC0" w:rsidP="003C2B3A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 </w:t>
            </w:r>
            <w:r w:rsidR="00252B69">
              <w:rPr>
                <w:rFonts w:ascii="Times New Roman" w:hAnsi="Times New Roman" w:cs="Times New Roman"/>
                <w:sz w:val="24"/>
                <w:szCs w:val="24"/>
              </w:rPr>
              <w:t>Ingredient(g/Kg Diet)</w:t>
            </w:r>
          </w:p>
        </w:tc>
        <w:tc>
          <w:tcPr>
            <w:tcW w:w="17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7BC0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  <w:vertAlign w:val="superscript"/>
              </w:rPr>
            </w:pPr>
            <w:r>
              <w:rPr>
                <w:rFonts w:ascii="Arial" w:eastAsia="Times New Roman" w:hAnsi="Arial" w:cs="Arial"/>
              </w:rPr>
              <w:t>N</w:t>
            </w:r>
            <w:r w:rsidR="00A97BC0" w:rsidRPr="00B42697">
              <w:rPr>
                <w:rFonts w:ascii="Arial" w:eastAsia="Times New Roman" w:hAnsi="Arial" w:cs="Arial"/>
              </w:rPr>
              <w:t>FD</w:t>
            </w:r>
            <w:r w:rsidR="006A0B17" w:rsidRPr="00B42697">
              <w:rPr>
                <w:rFonts w:ascii="Arial" w:eastAsia="Times New Roman" w:hAnsi="Arial" w:cs="Arial"/>
              </w:rPr>
              <w:t xml:space="preserve"> </w:t>
            </w:r>
          </w:p>
          <w:p w:rsidR="00A97BC0" w:rsidRPr="00B42697" w:rsidRDefault="00A97BC0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(</w:t>
            </w:r>
            <w:r w:rsidR="00717804">
              <w:rPr>
                <w:rFonts w:ascii="Arial" w:eastAsia="Times New Roman" w:hAnsi="Arial" w:cs="Arial"/>
              </w:rPr>
              <w:t>normal</w:t>
            </w:r>
            <w:r w:rsidRPr="00B42697">
              <w:rPr>
                <w:rFonts w:ascii="Arial" w:eastAsia="Times New Roman" w:hAnsi="Arial" w:cs="Arial"/>
              </w:rPr>
              <w:t xml:space="preserve"> diet)</w:t>
            </w:r>
          </w:p>
        </w:tc>
        <w:tc>
          <w:tcPr>
            <w:tcW w:w="21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7BC0" w:rsidRPr="00B42697" w:rsidRDefault="00A97BC0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  <w:vertAlign w:val="superscript"/>
              </w:rPr>
            </w:pPr>
            <w:r w:rsidRPr="00B42697">
              <w:rPr>
                <w:rFonts w:ascii="Arial" w:eastAsia="Times New Roman" w:hAnsi="Arial" w:cs="Arial"/>
              </w:rPr>
              <w:t>HFD</w:t>
            </w:r>
            <w:r w:rsidR="006A0B17" w:rsidRPr="00B42697">
              <w:rPr>
                <w:rFonts w:ascii="Arial" w:eastAsia="Times New Roman" w:hAnsi="Arial" w:cs="Arial"/>
              </w:rPr>
              <w:t xml:space="preserve"> </w:t>
            </w:r>
          </w:p>
          <w:p w:rsidR="00A97BC0" w:rsidRPr="00B42697" w:rsidRDefault="00A97BC0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(high-fat diet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06A1" w:rsidRPr="00B42697" w:rsidRDefault="00BD06A1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  <w:vertAlign w:val="superscript"/>
              </w:rPr>
            </w:pPr>
            <w:r w:rsidRPr="00B42697">
              <w:rPr>
                <w:rFonts w:ascii="Arial" w:eastAsia="Times New Roman" w:hAnsi="Arial" w:cs="Arial"/>
              </w:rPr>
              <w:t>500IU</w:t>
            </w:r>
          </w:p>
          <w:p w:rsidR="00A97BC0" w:rsidRPr="00B42697" w:rsidRDefault="00743A5B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25OHD</w:t>
            </w:r>
            <w:r w:rsidR="00A97BC0" w:rsidRPr="00B42697">
              <w:rPr>
                <w:rFonts w:ascii="Arial" w:eastAsia="Times New Roman" w:hAnsi="Arial" w:cs="Arial"/>
              </w:rPr>
              <w:t>3-HFD</w:t>
            </w:r>
            <w:r w:rsidR="006A0B17" w:rsidRPr="00B42697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3F9E" w:rsidRPr="00B42697" w:rsidRDefault="00BE117D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10,</w:t>
            </w:r>
            <w:r w:rsidR="00D23F9E" w:rsidRPr="00B42697">
              <w:rPr>
                <w:rFonts w:ascii="Arial" w:eastAsia="Times New Roman" w:hAnsi="Arial" w:cs="Arial"/>
              </w:rPr>
              <w:t>00IU</w:t>
            </w:r>
          </w:p>
          <w:p w:rsidR="00A97BC0" w:rsidRPr="00B42697" w:rsidRDefault="00743A5B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25OHD</w:t>
            </w:r>
            <w:r w:rsidR="00A97BC0" w:rsidRPr="00B42697">
              <w:rPr>
                <w:rFonts w:ascii="Arial" w:eastAsia="Times New Roman" w:hAnsi="Arial" w:cs="Arial"/>
              </w:rPr>
              <w:t>3-HFD</w:t>
            </w:r>
            <w:r w:rsidR="006A0B17" w:rsidRPr="00B42697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5AF6" w:rsidRPr="00B42697" w:rsidRDefault="000C5AF6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Casein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0C5AF6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20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85704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0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5AF6" w:rsidRPr="00B42697" w:rsidRDefault="000C5AF6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Lactos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85704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5AF6" w:rsidRPr="00B42697" w:rsidRDefault="000C5AF6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Starch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5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0C5AF6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0C5AF6" w:rsidP="0085704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F6" w:rsidRPr="00B42697" w:rsidRDefault="000C5AF6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-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5AF6" w:rsidRPr="00B42697" w:rsidRDefault="000C5AF6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Maltodextrin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5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85704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00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5AF6" w:rsidRPr="00B42697" w:rsidRDefault="000C5AF6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Sucros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73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1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85704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1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1.5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5AF6" w:rsidRPr="00B42697" w:rsidRDefault="000C5AF6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Cellulos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85704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0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5AF6" w:rsidRPr="00B42697" w:rsidRDefault="000C5AF6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Pork lard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2F052D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2F052D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3</w:t>
            </w:r>
            <w:r w:rsidR="000C5AF6" w:rsidRPr="00B42697">
              <w:rPr>
                <w:rFonts w:ascii="Arial" w:eastAsia="Times New Roman" w:hAnsi="Arial" w:cs="Arial"/>
              </w:rPr>
              <w:t>.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0C5AF6" w:rsidP="0085704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3</w:t>
            </w:r>
            <w:r w:rsidR="00743A5B" w:rsidRPr="00B42697">
              <w:rPr>
                <w:rFonts w:ascii="Arial" w:eastAsia="Times New Roman" w:hAnsi="Arial" w:cs="Arial"/>
              </w:rPr>
              <w:t>3</w:t>
            </w:r>
            <w:r w:rsidRPr="00B42697">
              <w:rPr>
                <w:rFonts w:ascii="Arial" w:eastAsia="Times New Roman" w:hAnsi="Arial" w:cs="Arial"/>
              </w:rPr>
              <w:t>.5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F6" w:rsidRPr="00B42697" w:rsidRDefault="000C5AF6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3</w:t>
            </w:r>
            <w:r w:rsidR="00743A5B" w:rsidRPr="00B42697">
              <w:rPr>
                <w:rFonts w:ascii="Arial" w:eastAsia="Times New Roman" w:hAnsi="Arial" w:cs="Arial"/>
              </w:rPr>
              <w:t>3</w:t>
            </w:r>
            <w:r w:rsidRPr="00B42697">
              <w:rPr>
                <w:rFonts w:ascii="Arial" w:eastAsia="Times New Roman" w:hAnsi="Arial" w:cs="Arial"/>
              </w:rPr>
              <w:t>.50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5AF6" w:rsidRPr="00B42697" w:rsidRDefault="000C5AF6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Soybean oil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C5AF6" w:rsidRPr="00B42697" w:rsidRDefault="00717804" w:rsidP="0085704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C5AF6" w:rsidRPr="00B42697" w:rsidRDefault="00717804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0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7BC0" w:rsidRPr="00B42697" w:rsidRDefault="00A97BC0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7BC0" w:rsidRPr="00B42697" w:rsidRDefault="00A97BC0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7BC0" w:rsidRPr="00B42697" w:rsidRDefault="00A97BC0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97BC0" w:rsidRPr="00B42697" w:rsidRDefault="00A97BC0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97BC0" w:rsidRPr="00B42697" w:rsidRDefault="00A97BC0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717804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17804" w:rsidRPr="00B42697" w:rsidRDefault="00717804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717804">
              <w:rPr>
                <w:rFonts w:ascii="Arial" w:eastAsia="Times New Roman" w:hAnsi="Arial" w:cs="Arial"/>
              </w:rPr>
              <w:t>Mineral Mix S10026</w:t>
            </w:r>
            <w:r w:rsidR="00252B69" w:rsidRPr="00252B69"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17804" w:rsidRPr="00717804" w:rsidRDefault="00717804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1</w:t>
            </w:r>
            <w:r>
              <w:rPr>
                <w:rFonts w:ascii="Arial" w:hAnsi="Arial" w:cs="Arial"/>
                <w:lang w:eastAsia="zh-CN"/>
              </w:rPr>
              <w:t>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17804" w:rsidRPr="00717804" w:rsidRDefault="00717804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1</w:t>
            </w:r>
            <w:r>
              <w:rPr>
                <w:rFonts w:ascii="Arial" w:hAnsi="Arial" w:cs="Arial"/>
                <w:lang w:eastAsia="zh-CN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17804" w:rsidRPr="00717804" w:rsidRDefault="00717804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1</w:t>
            </w:r>
            <w:r>
              <w:rPr>
                <w:rFonts w:ascii="Arial" w:hAnsi="Arial" w:cs="Arial"/>
                <w:lang w:eastAsia="zh-CN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7804" w:rsidRPr="00717804" w:rsidRDefault="00717804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1</w:t>
            </w:r>
            <w:r>
              <w:rPr>
                <w:rFonts w:ascii="Arial" w:hAnsi="Arial" w:cs="Arial"/>
                <w:lang w:eastAsia="zh-CN"/>
              </w:rPr>
              <w:t>0</w:t>
            </w:r>
          </w:p>
        </w:tc>
      </w:tr>
      <w:tr w:rsidR="00717804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17804" w:rsidRPr="00B42697" w:rsidRDefault="00717804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717804">
              <w:rPr>
                <w:rFonts w:ascii="Arial" w:eastAsia="Times New Roman" w:hAnsi="Arial" w:cs="Arial"/>
              </w:rPr>
              <w:t>Vitamin Mix V10001</w:t>
            </w:r>
            <w:r w:rsidR="00252B69" w:rsidRPr="00252B69">
              <w:rPr>
                <w:rFonts w:ascii="Arial" w:eastAsia="Times New Roman" w:hAnsi="Arial" w:cs="Arial"/>
                <w:vertAlign w:val="superscript"/>
              </w:rPr>
              <w:t>b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17804" w:rsidRPr="00717804" w:rsidRDefault="00717804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1</w:t>
            </w:r>
            <w:r>
              <w:rPr>
                <w:rFonts w:ascii="Arial" w:hAnsi="Arial" w:cs="Arial"/>
                <w:lang w:eastAsia="zh-CN"/>
              </w:rPr>
              <w:t>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17804" w:rsidRPr="00717804" w:rsidRDefault="00717804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1</w:t>
            </w:r>
            <w:r>
              <w:rPr>
                <w:rFonts w:ascii="Arial" w:hAnsi="Arial" w:cs="Arial"/>
                <w:lang w:eastAsia="zh-CN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17804" w:rsidRPr="00717804" w:rsidRDefault="00717804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1</w:t>
            </w:r>
            <w:r>
              <w:rPr>
                <w:rFonts w:ascii="Arial" w:hAnsi="Arial" w:cs="Arial"/>
                <w:lang w:eastAsia="zh-CN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7804" w:rsidRPr="00717804" w:rsidRDefault="00717804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 w:hint="eastAsia"/>
                <w:lang w:eastAsia="zh-CN"/>
              </w:rPr>
              <w:t>1</w:t>
            </w:r>
            <w:r>
              <w:rPr>
                <w:rFonts w:ascii="Arial" w:hAnsi="Arial" w:cs="Arial"/>
                <w:lang w:eastAsia="zh-CN"/>
              </w:rPr>
              <w:t>0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BD06A1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Calcium</w:t>
            </w:r>
            <w:r w:rsidR="00BE117D" w:rsidRPr="00B42697">
              <w:rPr>
                <w:rFonts w:ascii="Arial" w:eastAsia="Times New Roman" w:hAnsi="Arial" w:cs="Arial"/>
              </w:rPr>
              <w:t xml:space="preserve"> </w:t>
            </w:r>
            <w:r w:rsidRPr="00B42697">
              <w:rPr>
                <w:rFonts w:ascii="Arial" w:eastAsia="Times New Roman" w:hAnsi="Arial" w:cs="Arial"/>
              </w:rPr>
              <w:t>phosphate, monobasic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140EAD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2.65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140EAD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2.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743A5B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2.6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06A1" w:rsidRPr="00B42697" w:rsidRDefault="00743A5B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2.65</w:t>
            </w:r>
          </w:p>
        </w:tc>
      </w:tr>
      <w:tr w:rsidR="00E2640E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231A45" w:rsidP="005F7F1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 xml:space="preserve">Calcium </w:t>
            </w:r>
            <w:r w:rsidR="00BD06A1" w:rsidRPr="00B42697">
              <w:rPr>
                <w:rFonts w:ascii="Arial" w:eastAsia="Times New Roman" w:hAnsi="Arial" w:cs="Arial"/>
              </w:rPr>
              <w:t>carbonat</w:t>
            </w:r>
            <w:r w:rsidR="00BE117D" w:rsidRPr="00B42697">
              <w:rPr>
                <w:rFonts w:ascii="Arial" w:eastAsia="Times New Roman" w:hAnsi="Arial" w:cs="Arial"/>
              </w:rPr>
              <w:t>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140EAD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1.7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140EAD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1.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743A5B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1.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D06A1" w:rsidRPr="00B42697" w:rsidRDefault="00743A5B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1.70</w:t>
            </w:r>
          </w:p>
        </w:tc>
      </w:tr>
      <w:tr w:rsidR="00F84E7A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Energy Kcal/g diet</w:t>
            </w:r>
            <w:r w:rsidR="00BC0559">
              <w:rPr>
                <w:rFonts w:ascii="Arial" w:hAnsi="Arial" w:cs="Arial"/>
                <w:lang w:eastAsia="zh-CN"/>
              </w:rPr>
              <w:t>(%)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84E7A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F84E7A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Protein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2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20</w:t>
            </w:r>
          </w:p>
        </w:tc>
      </w:tr>
      <w:tr w:rsidR="00F84E7A" w:rsidRPr="00B42697" w:rsidTr="00252B69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F84E7A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Carbohydrat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70</w:t>
            </w:r>
          </w:p>
        </w:tc>
        <w:tc>
          <w:tcPr>
            <w:tcW w:w="21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3</w:t>
            </w:r>
            <w:r w:rsidR="00743A5B" w:rsidRPr="00B42697">
              <w:rPr>
                <w:rFonts w:ascii="Arial" w:hAnsi="Arial" w:cs="Arial"/>
                <w:lang w:eastAsia="zh-CN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3</w:t>
            </w:r>
            <w:r w:rsidR="00743A5B" w:rsidRPr="00B42697">
              <w:rPr>
                <w:rFonts w:ascii="Arial" w:hAnsi="Arial" w:cs="Arial"/>
                <w:lang w:eastAsia="zh-CN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4E7A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3</w:t>
            </w:r>
            <w:r w:rsidR="00743A5B" w:rsidRPr="00B42697">
              <w:rPr>
                <w:rFonts w:ascii="Arial" w:hAnsi="Arial" w:cs="Arial"/>
                <w:lang w:eastAsia="zh-CN"/>
              </w:rPr>
              <w:t>0</w:t>
            </w:r>
          </w:p>
        </w:tc>
      </w:tr>
      <w:tr w:rsidR="00E2640E" w:rsidRPr="00B42697" w:rsidTr="002F052D">
        <w:trPr>
          <w:divId w:val="1099106399"/>
          <w:trHeight w:val="454"/>
        </w:trPr>
        <w:tc>
          <w:tcPr>
            <w:tcW w:w="2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F84E7A" w:rsidP="00F84E7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B42697">
              <w:rPr>
                <w:rFonts w:ascii="Arial" w:eastAsia="Times New Roman" w:hAnsi="Arial" w:cs="Arial"/>
              </w:rPr>
              <w:t>Fat</w:t>
            </w:r>
          </w:p>
        </w:tc>
        <w:tc>
          <w:tcPr>
            <w:tcW w:w="17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F84E7A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10</w:t>
            </w:r>
          </w:p>
        </w:tc>
        <w:tc>
          <w:tcPr>
            <w:tcW w:w="21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743A5B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5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BD06A1" w:rsidRPr="00B42697" w:rsidRDefault="00743A5B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5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D06A1" w:rsidRPr="00B42697" w:rsidRDefault="00743A5B" w:rsidP="005F7F15">
            <w:pPr>
              <w:spacing w:after="0" w:line="240" w:lineRule="auto"/>
              <w:jc w:val="center"/>
              <w:rPr>
                <w:rFonts w:ascii="Arial" w:hAnsi="Arial" w:cs="Arial"/>
                <w:lang w:eastAsia="zh-CN"/>
              </w:rPr>
            </w:pPr>
            <w:r w:rsidRPr="00B42697">
              <w:rPr>
                <w:rFonts w:ascii="Arial" w:hAnsi="Arial" w:cs="Arial"/>
                <w:lang w:eastAsia="zh-CN"/>
              </w:rPr>
              <w:t>50</w:t>
            </w:r>
          </w:p>
        </w:tc>
      </w:tr>
    </w:tbl>
    <w:p w:rsidR="00803F4E" w:rsidRPr="00B42697" w:rsidRDefault="003C2B3A" w:rsidP="00B147CF">
      <w:pPr>
        <w:spacing w:before="120"/>
        <w:ind w:left="-142" w:right="-1014"/>
        <w:jc w:val="both"/>
        <w:rPr>
          <w:rFonts w:ascii="Arial" w:hAnsi="Arial" w:cs="Arial"/>
        </w:rPr>
      </w:pPr>
      <w:r w:rsidRPr="00B42697">
        <w:rPr>
          <w:rFonts w:ascii="Arial" w:hAnsi="Arial" w:cs="Arial"/>
        </w:rPr>
        <w:fldChar w:fldCharType="end"/>
      </w:r>
    </w:p>
    <w:p w:rsidR="00BA1433" w:rsidRPr="00B42697" w:rsidRDefault="00252B69" w:rsidP="00252B69">
      <w:pPr>
        <w:spacing w:before="120"/>
        <w:ind w:left="-142" w:right="-101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a</w:t>
      </w:r>
      <w:r w:rsidRPr="00252B69">
        <w:rPr>
          <w:rFonts w:ascii="Arial" w:hAnsi="Arial" w:cs="Arial"/>
        </w:rPr>
        <w:t>The mineral mix composition was as follows (amount in 10 g):0.5 g Mg, 0.3 g S, 1.0 g Na, 1.6 g</w:t>
      </w:r>
      <w:r>
        <w:rPr>
          <w:rFonts w:ascii="Arial" w:hAnsi="Arial" w:cs="Arial"/>
        </w:rPr>
        <w:t xml:space="preserve">, </w:t>
      </w:r>
      <w:r w:rsidRPr="00252B69">
        <w:rPr>
          <w:rFonts w:ascii="Arial" w:hAnsi="Arial" w:cs="Arial"/>
        </w:rPr>
        <w:t>Cl, 6.0 mg Cu, 0.2 mg I, 45.0 mg Fe, 59 mg Mn, 0.2 mg Se, and 29 mg Zn.</w:t>
      </w:r>
    </w:p>
    <w:p w:rsidR="00252B69" w:rsidRPr="00252B69" w:rsidRDefault="00252B69" w:rsidP="00252B69">
      <w:pPr>
        <w:spacing w:before="120"/>
        <w:ind w:left="-142" w:right="-1014"/>
        <w:jc w:val="both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b</w:t>
      </w:r>
      <w:r w:rsidR="00BA1433" w:rsidRPr="00B42697">
        <w:rPr>
          <w:rFonts w:ascii="Arial" w:hAnsi="Arial" w:cs="Arial"/>
        </w:rPr>
        <w:t xml:space="preserve"> </w:t>
      </w:r>
      <w:r w:rsidRPr="00252B69">
        <w:rPr>
          <w:rFonts w:ascii="Arial" w:hAnsi="Arial" w:cs="Arial"/>
        </w:rPr>
        <w:t>The vitamin mix composition was as follows (amount in 10 g): 4000 IU vitamin A palmitate,</w:t>
      </w:r>
    </w:p>
    <w:p w:rsidR="00252B69" w:rsidRPr="00252B69" w:rsidRDefault="00252B69" w:rsidP="00252B69">
      <w:pPr>
        <w:spacing w:before="120"/>
        <w:ind w:left="-142" w:right="-1014"/>
        <w:jc w:val="both"/>
        <w:rPr>
          <w:rFonts w:ascii="Arial" w:hAnsi="Arial" w:cs="Arial"/>
        </w:rPr>
      </w:pPr>
      <w:r w:rsidRPr="00252B69">
        <w:rPr>
          <w:rFonts w:ascii="Arial" w:hAnsi="Arial" w:cs="Arial"/>
        </w:rPr>
        <w:t>1000 IU vitamin D3, 50 IU vitamin E acetate, 0.5 mg menadione sodium bisulfite, 0.2 mg biotin</w:t>
      </w:r>
    </w:p>
    <w:p w:rsidR="00252B69" w:rsidRPr="00252B69" w:rsidRDefault="00252B69" w:rsidP="00252B69">
      <w:pPr>
        <w:spacing w:before="120"/>
        <w:ind w:left="-142" w:right="-1014"/>
        <w:jc w:val="both"/>
        <w:rPr>
          <w:rFonts w:ascii="Arial" w:hAnsi="Arial" w:cs="Arial"/>
        </w:rPr>
      </w:pPr>
      <w:r w:rsidRPr="00252B69">
        <w:rPr>
          <w:rFonts w:ascii="Arial" w:hAnsi="Arial" w:cs="Arial"/>
        </w:rPr>
        <w:t>(1.0%), 10 μg cyanocobalamin (0.1%), 2 mg folic acid, 30 mg nicotinic acid, 16 mg calcium</w:t>
      </w:r>
    </w:p>
    <w:p w:rsidR="00BA1433" w:rsidRPr="00B42697" w:rsidRDefault="00252B69" w:rsidP="00252B69">
      <w:pPr>
        <w:spacing w:before="120"/>
        <w:ind w:left="-142" w:right="-1014"/>
        <w:jc w:val="both"/>
        <w:rPr>
          <w:rFonts w:ascii="Arial" w:hAnsi="Arial" w:cs="Arial"/>
        </w:rPr>
      </w:pPr>
      <w:r w:rsidRPr="00252B69">
        <w:rPr>
          <w:rFonts w:ascii="Arial" w:hAnsi="Arial" w:cs="Arial"/>
        </w:rPr>
        <w:t>pantothenate, 7 mg pyridoxine-HCl, 6 mg riboflavin, and 6 mg thiamin HC.</w:t>
      </w:r>
    </w:p>
    <w:p w:rsidR="00BA1433" w:rsidRPr="00B42697" w:rsidRDefault="00BA1433" w:rsidP="00B147CF">
      <w:pPr>
        <w:spacing w:before="120"/>
        <w:ind w:left="-142" w:right="-1014"/>
        <w:jc w:val="both"/>
        <w:rPr>
          <w:rFonts w:ascii="Arial" w:hAnsi="Arial" w:cs="Arial"/>
        </w:rPr>
      </w:pPr>
    </w:p>
    <w:p w:rsidR="00B42697" w:rsidRPr="00B42697" w:rsidRDefault="00B42697" w:rsidP="00B147CF">
      <w:pPr>
        <w:spacing w:before="120"/>
        <w:ind w:left="-142" w:right="-1014"/>
        <w:jc w:val="both"/>
        <w:rPr>
          <w:rFonts w:ascii="Arial" w:hAnsi="Arial" w:cs="Arial"/>
        </w:rPr>
      </w:pPr>
    </w:p>
    <w:p w:rsidR="00B42697" w:rsidRPr="00B42697" w:rsidRDefault="00B42697" w:rsidP="00B147CF">
      <w:pPr>
        <w:spacing w:before="120"/>
        <w:ind w:left="-142" w:right="-1014"/>
        <w:jc w:val="both"/>
        <w:rPr>
          <w:rFonts w:ascii="Arial" w:hAnsi="Arial" w:cs="Arial"/>
        </w:rPr>
      </w:pPr>
    </w:p>
    <w:p w:rsidR="00B42697" w:rsidRPr="00B42697" w:rsidRDefault="00B42697" w:rsidP="00B147CF">
      <w:pPr>
        <w:spacing w:before="120"/>
        <w:ind w:left="-142" w:right="-1014"/>
        <w:jc w:val="both"/>
        <w:rPr>
          <w:rFonts w:ascii="Arial" w:hAnsi="Arial" w:cs="Arial"/>
        </w:rPr>
      </w:pPr>
    </w:p>
    <w:p w:rsidR="00B42697" w:rsidRPr="00B42697" w:rsidRDefault="00B42697" w:rsidP="00B147CF">
      <w:pPr>
        <w:spacing w:before="120"/>
        <w:ind w:left="-142" w:right="-1014"/>
        <w:jc w:val="both"/>
        <w:rPr>
          <w:rFonts w:ascii="Arial" w:hAnsi="Arial" w:cs="Arial"/>
        </w:rPr>
      </w:pPr>
    </w:p>
    <w:p w:rsidR="00B42697" w:rsidRPr="00B42697" w:rsidRDefault="00B42697" w:rsidP="00B147CF">
      <w:pPr>
        <w:spacing w:before="120"/>
        <w:ind w:left="-142" w:right="-1014"/>
        <w:jc w:val="both"/>
        <w:rPr>
          <w:rFonts w:ascii="Arial" w:hAnsi="Arial" w:cs="Arial"/>
        </w:rPr>
      </w:pPr>
    </w:p>
    <w:p w:rsidR="00B42697" w:rsidRPr="00B42697" w:rsidRDefault="00B42697" w:rsidP="00B42697">
      <w:pPr>
        <w:rPr>
          <w:rFonts w:ascii="Arial" w:hAnsi="Arial" w:cs="Arial"/>
        </w:rPr>
      </w:pPr>
      <w:r w:rsidRPr="00B42697">
        <w:rPr>
          <w:rFonts w:ascii="Arial" w:hAnsi="Arial" w:cs="Arial"/>
        </w:rPr>
        <w:t>Table S2. Primers for Real-Time PCR.</w:t>
      </w:r>
    </w:p>
    <w:tbl>
      <w:tblPr>
        <w:tblStyle w:val="a6"/>
        <w:tblW w:w="8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1"/>
        <w:gridCol w:w="5649"/>
      </w:tblGrid>
      <w:tr w:rsidR="00B42697" w:rsidRPr="00B42697" w:rsidTr="0057590A"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Genes</w:t>
            </w:r>
          </w:p>
        </w:tc>
        <w:tc>
          <w:tcPr>
            <w:tcW w:w="5649" w:type="dxa"/>
            <w:tcBorders>
              <w:top w:val="single" w:sz="4" w:space="0" w:color="auto"/>
              <w:bottom w:val="single" w:sz="4" w:space="0" w:color="auto"/>
            </w:tcBorders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Sequences</w:t>
            </w:r>
          </w:p>
        </w:tc>
      </w:tr>
      <w:tr w:rsidR="00B42697" w:rsidRPr="00B42697" w:rsidTr="0057590A">
        <w:tc>
          <w:tcPr>
            <w:tcW w:w="2431" w:type="dxa"/>
            <w:tcBorders>
              <w:top w:val="single" w:sz="4" w:space="0" w:color="auto"/>
            </w:tcBorders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Cyp2R1</w:t>
            </w:r>
          </w:p>
        </w:tc>
        <w:tc>
          <w:tcPr>
            <w:tcW w:w="5649" w:type="dxa"/>
            <w:tcBorders>
              <w:top w:val="single" w:sz="4" w:space="0" w:color="auto"/>
            </w:tcBorders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Forward: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TGGAGGCATATCAACTGTCGTT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Reverse: 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</w:t>
            </w:r>
            <w:r w:rsidRPr="00B42697">
              <w:rPr>
                <w:rFonts w:ascii="Arial" w:hAnsi="Arial" w:cs="Arial"/>
                <w:color w:val="222222"/>
                <w:sz w:val="22"/>
                <w:shd w:val="clear" w:color="auto" w:fill="FFFFFF"/>
              </w:rPr>
              <w:t>TGTTAACAGCCAACCTTCTGTGA</w:t>
            </w:r>
            <w:r w:rsidRPr="00B42697">
              <w:rPr>
                <w:rFonts w:ascii="Arial" w:hAnsi="Arial" w:cs="Arial"/>
                <w:sz w:val="22"/>
              </w:rPr>
              <w:t>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</w:tc>
      </w:tr>
      <w:tr w:rsidR="00B42697" w:rsidRPr="00B42697" w:rsidTr="0057590A">
        <w:tc>
          <w:tcPr>
            <w:tcW w:w="2431" w:type="dxa"/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Cyp27B1</w:t>
            </w:r>
          </w:p>
        </w:tc>
        <w:tc>
          <w:tcPr>
            <w:tcW w:w="5649" w:type="dxa"/>
          </w:tcPr>
          <w:p w:rsidR="00B42697" w:rsidRPr="00B42697" w:rsidRDefault="00B42697" w:rsidP="00E67919">
            <w:pPr>
              <w:rPr>
                <w:rFonts w:ascii="Arial" w:hAnsi="Arial" w:cs="Arial"/>
                <w:color w:val="222222"/>
                <w:sz w:val="22"/>
                <w:shd w:val="clear" w:color="auto" w:fill="FFFFFF"/>
              </w:rPr>
            </w:pPr>
            <w:r w:rsidRPr="00B42697">
              <w:rPr>
                <w:rFonts w:ascii="Arial" w:hAnsi="Arial" w:cs="Arial"/>
                <w:sz w:val="22"/>
              </w:rPr>
              <w:t>Forward: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</w:t>
            </w:r>
            <w:r w:rsidRPr="00B42697">
              <w:rPr>
                <w:rFonts w:ascii="Arial" w:hAnsi="Arial" w:cs="Arial"/>
                <w:color w:val="222222"/>
                <w:sz w:val="22"/>
                <w:shd w:val="clear" w:color="auto" w:fill="FFFFFF"/>
              </w:rPr>
              <w:t>GAGGCAGTGAGTCGGTTCTC</w:t>
            </w:r>
            <w:r w:rsidRPr="00B42697">
              <w:rPr>
                <w:rFonts w:ascii="Arial" w:hAnsi="Arial" w:cs="Arial"/>
                <w:sz w:val="22"/>
              </w:rPr>
              <w:t>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Reverse: 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</w:t>
            </w:r>
            <w:r w:rsidRPr="00B42697">
              <w:rPr>
                <w:rFonts w:ascii="Arial" w:hAnsi="Arial" w:cs="Arial"/>
                <w:color w:val="222222"/>
                <w:sz w:val="22"/>
                <w:shd w:val="clear" w:color="auto" w:fill="FFFFFF"/>
              </w:rPr>
              <w:t>CCCAAAGCTGCCAGACCATA</w:t>
            </w:r>
            <w:r w:rsidRPr="00B42697">
              <w:rPr>
                <w:rFonts w:ascii="Arial" w:hAnsi="Arial" w:cs="Arial"/>
                <w:sz w:val="22"/>
              </w:rPr>
              <w:t>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</w:tc>
      </w:tr>
      <w:tr w:rsidR="00B42697" w:rsidRPr="00B42697" w:rsidTr="0057590A">
        <w:tc>
          <w:tcPr>
            <w:tcW w:w="2431" w:type="dxa"/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Cyp24A1</w:t>
            </w:r>
          </w:p>
        </w:tc>
        <w:tc>
          <w:tcPr>
            <w:tcW w:w="5649" w:type="dxa"/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Forward: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</w:t>
            </w:r>
            <w:r w:rsidRPr="00B42697">
              <w:rPr>
                <w:rFonts w:ascii="Arial" w:hAnsi="Arial" w:cs="Arial"/>
                <w:color w:val="222222"/>
                <w:sz w:val="22"/>
                <w:shd w:val="clear" w:color="auto" w:fill="FFFFFF"/>
              </w:rPr>
              <w:t>CTGCCCCATTGACAAAAGGC</w:t>
            </w:r>
            <w:r w:rsidRPr="00B42697">
              <w:rPr>
                <w:rFonts w:ascii="Arial" w:hAnsi="Arial" w:cs="Arial"/>
                <w:sz w:val="22"/>
              </w:rPr>
              <w:t>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Reverse: 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</w:t>
            </w:r>
            <w:r w:rsidRPr="00B42697">
              <w:rPr>
                <w:rFonts w:ascii="Arial" w:hAnsi="Arial" w:cs="Arial"/>
                <w:color w:val="222222"/>
                <w:sz w:val="22"/>
                <w:shd w:val="clear" w:color="auto" w:fill="FFFFFF"/>
              </w:rPr>
              <w:t>GAGTCTCACCGTCGGTCATC</w:t>
            </w:r>
            <w:r w:rsidRPr="00B42697">
              <w:rPr>
                <w:rFonts w:ascii="Arial" w:hAnsi="Arial" w:cs="Arial"/>
                <w:sz w:val="22"/>
              </w:rPr>
              <w:t>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</w:tc>
      </w:tr>
      <w:tr w:rsidR="00B42697" w:rsidRPr="00B42697" w:rsidTr="0057590A">
        <w:tc>
          <w:tcPr>
            <w:tcW w:w="2431" w:type="dxa"/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Cyp11a1</w:t>
            </w:r>
          </w:p>
        </w:tc>
        <w:tc>
          <w:tcPr>
            <w:tcW w:w="5649" w:type="dxa"/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Forward: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AAGACCTGGAAGGACCATGC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Reverse: 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CACCAGGGTACTGGCTGAAG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</w:tc>
      </w:tr>
      <w:tr w:rsidR="00B42697" w:rsidRPr="00B42697" w:rsidTr="0057590A">
        <w:tc>
          <w:tcPr>
            <w:tcW w:w="2431" w:type="dxa"/>
            <w:tcBorders>
              <w:bottom w:val="single" w:sz="4" w:space="0" w:color="auto"/>
            </w:tcBorders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Cyp17a1</w:t>
            </w:r>
          </w:p>
        </w:tc>
        <w:tc>
          <w:tcPr>
            <w:tcW w:w="5649" w:type="dxa"/>
            <w:tcBorders>
              <w:bottom w:val="single" w:sz="4" w:space="0" w:color="auto"/>
            </w:tcBorders>
          </w:tcPr>
          <w:p w:rsidR="00B42697" w:rsidRPr="00B42697" w:rsidRDefault="00B42697" w:rsidP="00E67919">
            <w:pPr>
              <w:rPr>
                <w:rFonts w:ascii="Arial" w:hAnsi="Arial" w:cs="Arial"/>
                <w:sz w:val="22"/>
              </w:rPr>
            </w:pPr>
            <w:r w:rsidRPr="00B42697">
              <w:rPr>
                <w:rFonts w:ascii="Arial" w:hAnsi="Arial" w:cs="Arial"/>
                <w:sz w:val="22"/>
              </w:rPr>
              <w:t>Forward: 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GCTTTCCTGGTGCACAATCC-3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 xml:space="preserve"> Reverse: 5</w:t>
            </w:r>
            <w:r w:rsidRPr="00B42697">
              <w:rPr>
                <w:rFonts w:ascii="Arial" w:hAnsi="Arial" w:cs="Arial"/>
                <w:sz w:val="22"/>
              </w:rPr>
              <w:t>＇</w:t>
            </w:r>
            <w:r w:rsidRPr="00B42697">
              <w:rPr>
                <w:rFonts w:ascii="Arial" w:hAnsi="Arial" w:cs="Arial"/>
                <w:sz w:val="22"/>
              </w:rPr>
              <w:t>-AGGAGGTGAGTCCGGTCATT-3</w:t>
            </w:r>
            <w:r w:rsidRPr="00B42697">
              <w:rPr>
                <w:rFonts w:ascii="Arial" w:hAnsi="Arial" w:cs="Arial"/>
                <w:sz w:val="22"/>
              </w:rPr>
              <w:t>＇</w:t>
            </w:r>
          </w:p>
        </w:tc>
      </w:tr>
    </w:tbl>
    <w:p w:rsidR="00B42697" w:rsidRPr="00B42697" w:rsidRDefault="00B42697" w:rsidP="00B42697">
      <w:pPr>
        <w:rPr>
          <w:rFonts w:ascii="Arial" w:hAnsi="Arial" w:cs="Arial"/>
        </w:rPr>
      </w:pPr>
    </w:p>
    <w:p w:rsidR="00B42697" w:rsidRPr="00B42697" w:rsidRDefault="00B42697" w:rsidP="00B147CF">
      <w:pPr>
        <w:spacing w:before="120"/>
        <w:ind w:left="-142" w:right="-1014"/>
        <w:jc w:val="both"/>
        <w:rPr>
          <w:rFonts w:ascii="Arial" w:hAnsi="Arial" w:cs="Arial"/>
        </w:rPr>
      </w:pPr>
    </w:p>
    <w:sectPr w:rsidR="00B42697" w:rsidRPr="00B42697" w:rsidSect="005964DB">
      <w:pgSz w:w="12240" w:h="15840"/>
      <w:pgMar w:top="1440" w:right="274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55D2" w:rsidRDefault="00FE55D2" w:rsidP="00B42697">
      <w:pPr>
        <w:spacing w:after="0" w:line="240" w:lineRule="auto"/>
      </w:pPr>
      <w:r>
        <w:separator/>
      </w:r>
    </w:p>
  </w:endnote>
  <w:endnote w:type="continuationSeparator" w:id="0">
    <w:p w:rsidR="00FE55D2" w:rsidRDefault="00FE55D2" w:rsidP="00B426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55D2" w:rsidRDefault="00FE55D2" w:rsidP="00B42697">
      <w:pPr>
        <w:spacing w:after="0" w:line="240" w:lineRule="auto"/>
      </w:pPr>
      <w:r>
        <w:separator/>
      </w:r>
    </w:p>
  </w:footnote>
  <w:footnote w:type="continuationSeparator" w:id="0">
    <w:p w:rsidR="00FE55D2" w:rsidRDefault="00FE55D2" w:rsidP="00B426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7SwNDM3NTcAAiUdpeDU4uLM/DyQAsNaAMiJ3XwsAAAA"/>
  </w:docVars>
  <w:rsids>
    <w:rsidRoot w:val="003C2B3A"/>
    <w:rsid w:val="000576FC"/>
    <w:rsid w:val="00064268"/>
    <w:rsid w:val="000A3B09"/>
    <w:rsid w:val="000C5AF6"/>
    <w:rsid w:val="00140EAD"/>
    <w:rsid w:val="0017279C"/>
    <w:rsid w:val="0019057B"/>
    <w:rsid w:val="001E56FC"/>
    <w:rsid w:val="00210273"/>
    <w:rsid w:val="00231A45"/>
    <w:rsid w:val="00252B69"/>
    <w:rsid w:val="002549BC"/>
    <w:rsid w:val="00296A14"/>
    <w:rsid w:val="002A3880"/>
    <w:rsid w:val="002C6EBB"/>
    <w:rsid w:val="002F052D"/>
    <w:rsid w:val="0030125D"/>
    <w:rsid w:val="00332F55"/>
    <w:rsid w:val="00390520"/>
    <w:rsid w:val="00391892"/>
    <w:rsid w:val="003A14A8"/>
    <w:rsid w:val="003C2B3A"/>
    <w:rsid w:val="00413C6E"/>
    <w:rsid w:val="00432C5F"/>
    <w:rsid w:val="00537872"/>
    <w:rsid w:val="005666FB"/>
    <w:rsid w:val="00573033"/>
    <w:rsid w:val="0057590A"/>
    <w:rsid w:val="005964DB"/>
    <w:rsid w:val="005A59F4"/>
    <w:rsid w:val="005D0035"/>
    <w:rsid w:val="005F7F15"/>
    <w:rsid w:val="0064522F"/>
    <w:rsid w:val="006460AB"/>
    <w:rsid w:val="0066364F"/>
    <w:rsid w:val="006806CF"/>
    <w:rsid w:val="006A0B17"/>
    <w:rsid w:val="006F2F52"/>
    <w:rsid w:val="00717804"/>
    <w:rsid w:val="00743A5B"/>
    <w:rsid w:val="007C5186"/>
    <w:rsid w:val="007E0983"/>
    <w:rsid w:val="007E1483"/>
    <w:rsid w:val="00803F4E"/>
    <w:rsid w:val="00822D33"/>
    <w:rsid w:val="00831325"/>
    <w:rsid w:val="00880800"/>
    <w:rsid w:val="00881C26"/>
    <w:rsid w:val="008852B2"/>
    <w:rsid w:val="008C11C7"/>
    <w:rsid w:val="008F2FD2"/>
    <w:rsid w:val="00911F6A"/>
    <w:rsid w:val="0091302A"/>
    <w:rsid w:val="00964E90"/>
    <w:rsid w:val="00966FA9"/>
    <w:rsid w:val="009E7645"/>
    <w:rsid w:val="009F525F"/>
    <w:rsid w:val="009F7A83"/>
    <w:rsid w:val="00A40012"/>
    <w:rsid w:val="00A77660"/>
    <w:rsid w:val="00A862E3"/>
    <w:rsid w:val="00A97BC0"/>
    <w:rsid w:val="00AB2433"/>
    <w:rsid w:val="00B147CF"/>
    <w:rsid w:val="00B24B35"/>
    <w:rsid w:val="00B42697"/>
    <w:rsid w:val="00BA1433"/>
    <w:rsid w:val="00BA5014"/>
    <w:rsid w:val="00BC0559"/>
    <w:rsid w:val="00BD06A1"/>
    <w:rsid w:val="00BE117D"/>
    <w:rsid w:val="00C33EBE"/>
    <w:rsid w:val="00C4609D"/>
    <w:rsid w:val="00C54BA2"/>
    <w:rsid w:val="00C76047"/>
    <w:rsid w:val="00D0042A"/>
    <w:rsid w:val="00D068D3"/>
    <w:rsid w:val="00D130BB"/>
    <w:rsid w:val="00D23F9E"/>
    <w:rsid w:val="00DF42D5"/>
    <w:rsid w:val="00E261C6"/>
    <w:rsid w:val="00E2640E"/>
    <w:rsid w:val="00F721BA"/>
    <w:rsid w:val="00F84E7A"/>
    <w:rsid w:val="00FC1B05"/>
    <w:rsid w:val="00FD5F19"/>
    <w:rsid w:val="00FE5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B2075B9-122F-4E22-BA0E-8C435FA39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23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3"/>
    <w:uiPriority w:val="99"/>
    <w:semiHidden/>
    <w:rsid w:val="00D23F9E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B426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B42697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B4269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B42697"/>
    <w:rPr>
      <w:sz w:val="18"/>
      <w:szCs w:val="18"/>
    </w:rPr>
  </w:style>
  <w:style w:type="table" w:styleId="a6">
    <w:name w:val="Table Grid"/>
    <w:basedOn w:val="a1"/>
    <w:uiPriority w:val="39"/>
    <w:rsid w:val="00B42697"/>
    <w:pPr>
      <w:spacing w:after="0" w:line="240" w:lineRule="auto"/>
    </w:pPr>
    <w:rPr>
      <w:kern w:val="2"/>
      <w:sz w:val="21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85</Words>
  <Characters>1550</Characters>
  <Application>Microsoft Office Word</Application>
  <DocSecurity>0</DocSecurity>
  <Lines>29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KW</Company>
  <LinksUpToDate>false</LinksUpToDate>
  <CharactersWithSpaces>1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eet, James C</dc:creator>
  <cp:lastModifiedBy>Wang Kai</cp:lastModifiedBy>
  <cp:revision>8</cp:revision>
  <dcterms:created xsi:type="dcterms:W3CDTF">2020-07-22T03:34:00Z</dcterms:created>
  <dcterms:modified xsi:type="dcterms:W3CDTF">2021-02-04T05:19:00Z</dcterms:modified>
</cp:coreProperties>
</file>